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6549882"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49742C8B" w:rsidR="0077409A" w:rsidRPr="00C35543" w:rsidRDefault="003E7B22" w:rsidP="00A75904">
          <w:pPr>
            <w:pStyle w:val="Heading1"/>
            <w:spacing w:line="240" w:lineRule="auto"/>
          </w:pPr>
          <w:r>
            <w:t>LAKBAY: A TWO-DIMENSIONAL GAME ABOUT DRIVING FUNDAMENTALS AND ROAD COURTESY AND SAFETY OF BACOOR MUNICIPALITY</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bookmarkStart w:id="1" w:name="_GoBack"/>
      <w:bookmarkEnd w:id="1"/>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2" w:name="_Toc66549883"/>
      <w:r w:rsidRPr="00C35543">
        <w:lastRenderedPageBreak/>
        <w:t>TABLE OF CONTENTS</w:t>
      </w:r>
      <w:bookmarkEnd w:id="2"/>
    </w:p>
    <w:sdt>
      <w:sdtPr>
        <w:id w:val="1426391201"/>
        <w:docPartObj>
          <w:docPartGallery w:val="Table of Contents"/>
          <w:docPartUnique/>
        </w:docPartObj>
      </w:sdtPr>
      <w:sdtEndPr>
        <w:rPr>
          <w:b/>
          <w:bCs/>
          <w:noProof/>
        </w:rPr>
      </w:sdtEndPr>
      <w:sdtContent>
        <w:p w14:paraId="141B92BB" w14:textId="7307F0C1" w:rsidR="00EF71D5" w:rsidRDefault="001E66EE" w:rsidP="009F4CD2">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6549882" w:history="1">
            <w:r w:rsidR="00EF71D5">
              <w:rPr>
                <w:rStyle w:val="Hyperlink"/>
                <w:b/>
                <w:noProof/>
              </w:rPr>
              <w:t>TITLE PAGE</w:t>
            </w:r>
            <w:r w:rsidR="00EF71D5">
              <w:rPr>
                <w:noProof/>
                <w:webHidden/>
              </w:rPr>
              <w:tab/>
            </w:r>
            <w:r w:rsidR="00EF71D5">
              <w:rPr>
                <w:noProof/>
                <w:webHidden/>
              </w:rPr>
              <w:fldChar w:fldCharType="begin"/>
            </w:r>
            <w:r w:rsidR="00EF71D5">
              <w:rPr>
                <w:noProof/>
                <w:webHidden/>
              </w:rPr>
              <w:instrText xml:space="preserve"> PAGEREF _Toc66549882 \h </w:instrText>
            </w:r>
            <w:r w:rsidR="00EF71D5">
              <w:rPr>
                <w:noProof/>
                <w:webHidden/>
              </w:rPr>
            </w:r>
            <w:r w:rsidR="00EF71D5">
              <w:rPr>
                <w:noProof/>
                <w:webHidden/>
              </w:rPr>
              <w:fldChar w:fldCharType="separate"/>
            </w:r>
            <w:r w:rsidR="00C74927">
              <w:rPr>
                <w:noProof/>
                <w:webHidden/>
              </w:rPr>
              <w:t>i</w:t>
            </w:r>
            <w:r w:rsidR="00EF71D5">
              <w:rPr>
                <w:noProof/>
                <w:webHidden/>
              </w:rPr>
              <w:fldChar w:fldCharType="end"/>
            </w:r>
          </w:hyperlink>
        </w:p>
        <w:p w14:paraId="00D8B939" w14:textId="36E878EE" w:rsidR="00EF71D5" w:rsidRDefault="00A2092E"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3" w:history="1">
            <w:r w:rsidR="00EF71D5" w:rsidRPr="00EF71D5">
              <w:rPr>
                <w:rStyle w:val="Hyperlink"/>
                <w:b/>
                <w:noProof/>
              </w:rPr>
              <w:t>TABLE OF CONTENTS</w:t>
            </w:r>
            <w:r w:rsidR="00EF71D5">
              <w:rPr>
                <w:noProof/>
                <w:webHidden/>
              </w:rPr>
              <w:tab/>
            </w:r>
            <w:r w:rsidR="00EF71D5">
              <w:rPr>
                <w:noProof/>
                <w:webHidden/>
              </w:rPr>
              <w:fldChar w:fldCharType="begin"/>
            </w:r>
            <w:r w:rsidR="00EF71D5">
              <w:rPr>
                <w:noProof/>
                <w:webHidden/>
              </w:rPr>
              <w:instrText xml:space="preserve"> PAGEREF _Toc66549883 \h </w:instrText>
            </w:r>
            <w:r w:rsidR="00EF71D5">
              <w:rPr>
                <w:noProof/>
                <w:webHidden/>
              </w:rPr>
            </w:r>
            <w:r w:rsidR="00EF71D5">
              <w:rPr>
                <w:noProof/>
                <w:webHidden/>
              </w:rPr>
              <w:fldChar w:fldCharType="separate"/>
            </w:r>
            <w:r w:rsidR="00C74927">
              <w:rPr>
                <w:noProof/>
                <w:webHidden/>
              </w:rPr>
              <w:t>ii</w:t>
            </w:r>
            <w:r w:rsidR="00EF71D5">
              <w:rPr>
                <w:noProof/>
                <w:webHidden/>
              </w:rPr>
              <w:fldChar w:fldCharType="end"/>
            </w:r>
          </w:hyperlink>
        </w:p>
        <w:p w14:paraId="15467668" w14:textId="70DC70C4" w:rsidR="00EF71D5" w:rsidRDefault="00A2092E"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4" w:history="1">
            <w:r w:rsidR="00EF71D5" w:rsidRPr="00EF71D5">
              <w:rPr>
                <w:rStyle w:val="Hyperlink"/>
                <w:b/>
                <w:noProof/>
              </w:rPr>
              <w:t>INTRODUCTION</w:t>
            </w:r>
            <w:r w:rsidR="00EF71D5">
              <w:rPr>
                <w:noProof/>
                <w:webHidden/>
              </w:rPr>
              <w:tab/>
            </w:r>
            <w:r w:rsidR="00EF71D5">
              <w:rPr>
                <w:noProof/>
                <w:webHidden/>
              </w:rPr>
              <w:fldChar w:fldCharType="begin"/>
            </w:r>
            <w:r w:rsidR="00EF71D5">
              <w:rPr>
                <w:noProof/>
                <w:webHidden/>
              </w:rPr>
              <w:instrText xml:space="preserve"> PAGEREF _Toc66549884 \h </w:instrText>
            </w:r>
            <w:r w:rsidR="00EF71D5">
              <w:rPr>
                <w:noProof/>
                <w:webHidden/>
              </w:rPr>
            </w:r>
            <w:r w:rsidR="00EF71D5">
              <w:rPr>
                <w:noProof/>
                <w:webHidden/>
              </w:rPr>
              <w:fldChar w:fldCharType="separate"/>
            </w:r>
            <w:r w:rsidR="00C74927">
              <w:rPr>
                <w:noProof/>
                <w:webHidden/>
              </w:rPr>
              <w:t>1</w:t>
            </w:r>
            <w:r w:rsidR="00EF71D5">
              <w:rPr>
                <w:noProof/>
                <w:webHidden/>
              </w:rPr>
              <w:fldChar w:fldCharType="end"/>
            </w:r>
          </w:hyperlink>
        </w:p>
        <w:p w14:paraId="4B393E30" w14:textId="303950B3"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5" w:history="1">
            <w:r w:rsidR="00EF71D5" w:rsidRPr="00F311F3">
              <w:rPr>
                <w:rStyle w:val="Hyperlink"/>
                <w:noProof/>
              </w:rPr>
              <w:t>Background of the Study</w:t>
            </w:r>
            <w:r w:rsidR="00EF71D5">
              <w:rPr>
                <w:noProof/>
                <w:webHidden/>
              </w:rPr>
              <w:tab/>
            </w:r>
            <w:r w:rsidR="00EF71D5">
              <w:rPr>
                <w:noProof/>
                <w:webHidden/>
              </w:rPr>
              <w:fldChar w:fldCharType="begin"/>
            </w:r>
            <w:r w:rsidR="00EF71D5">
              <w:rPr>
                <w:noProof/>
                <w:webHidden/>
              </w:rPr>
              <w:instrText xml:space="preserve"> PAGEREF _Toc66549885 \h </w:instrText>
            </w:r>
            <w:r w:rsidR="00EF71D5">
              <w:rPr>
                <w:noProof/>
                <w:webHidden/>
              </w:rPr>
            </w:r>
            <w:r w:rsidR="00EF71D5">
              <w:rPr>
                <w:noProof/>
                <w:webHidden/>
              </w:rPr>
              <w:fldChar w:fldCharType="separate"/>
            </w:r>
            <w:r w:rsidR="00C74927">
              <w:rPr>
                <w:noProof/>
                <w:webHidden/>
              </w:rPr>
              <w:t>1</w:t>
            </w:r>
            <w:r w:rsidR="00EF71D5">
              <w:rPr>
                <w:noProof/>
                <w:webHidden/>
              </w:rPr>
              <w:fldChar w:fldCharType="end"/>
            </w:r>
          </w:hyperlink>
        </w:p>
        <w:p w14:paraId="6E138493" w14:textId="393801EF"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6" w:history="1">
            <w:r w:rsidR="00EF71D5" w:rsidRPr="00F311F3">
              <w:rPr>
                <w:rStyle w:val="Hyperlink"/>
                <w:noProof/>
              </w:rPr>
              <w:t>Overview of the Current State of the Technology</w:t>
            </w:r>
            <w:r w:rsidR="00EF71D5">
              <w:rPr>
                <w:noProof/>
                <w:webHidden/>
              </w:rPr>
              <w:tab/>
            </w:r>
            <w:r w:rsidR="00EF71D5">
              <w:rPr>
                <w:noProof/>
                <w:webHidden/>
              </w:rPr>
              <w:fldChar w:fldCharType="begin"/>
            </w:r>
            <w:r w:rsidR="00EF71D5">
              <w:rPr>
                <w:noProof/>
                <w:webHidden/>
              </w:rPr>
              <w:instrText xml:space="preserve"> PAGEREF _Toc66549886 \h </w:instrText>
            </w:r>
            <w:r w:rsidR="00EF71D5">
              <w:rPr>
                <w:noProof/>
                <w:webHidden/>
              </w:rPr>
            </w:r>
            <w:r w:rsidR="00EF71D5">
              <w:rPr>
                <w:noProof/>
                <w:webHidden/>
              </w:rPr>
              <w:fldChar w:fldCharType="separate"/>
            </w:r>
            <w:r w:rsidR="00C74927">
              <w:rPr>
                <w:noProof/>
                <w:webHidden/>
              </w:rPr>
              <w:t>2</w:t>
            </w:r>
            <w:r w:rsidR="00EF71D5">
              <w:rPr>
                <w:noProof/>
                <w:webHidden/>
              </w:rPr>
              <w:fldChar w:fldCharType="end"/>
            </w:r>
          </w:hyperlink>
        </w:p>
        <w:p w14:paraId="7DD1E858" w14:textId="37DA4C8C"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7" w:history="1">
            <w:r w:rsidR="00EF71D5" w:rsidRPr="00F311F3">
              <w:rPr>
                <w:rStyle w:val="Hyperlink"/>
                <w:noProof/>
              </w:rPr>
              <w:t>Statement of the Problem</w:t>
            </w:r>
            <w:r w:rsidR="00EF71D5">
              <w:rPr>
                <w:noProof/>
                <w:webHidden/>
              </w:rPr>
              <w:tab/>
            </w:r>
            <w:r w:rsidR="00EF71D5">
              <w:rPr>
                <w:noProof/>
                <w:webHidden/>
              </w:rPr>
              <w:fldChar w:fldCharType="begin"/>
            </w:r>
            <w:r w:rsidR="00EF71D5">
              <w:rPr>
                <w:noProof/>
                <w:webHidden/>
              </w:rPr>
              <w:instrText xml:space="preserve"> PAGEREF _Toc66549887 \h </w:instrText>
            </w:r>
            <w:r w:rsidR="00EF71D5">
              <w:rPr>
                <w:noProof/>
                <w:webHidden/>
              </w:rPr>
            </w:r>
            <w:r w:rsidR="00EF71D5">
              <w:rPr>
                <w:noProof/>
                <w:webHidden/>
              </w:rPr>
              <w:fldChar w:fldCharType="separate"/>
            </w:r>
            <w:r w:rsidR="00C74927">
              <w:rPr>
                <w:noProof/>
                <w:webHidden/>
              </w:rPr>
              <w:t>4</w:t>
            </w:r>
            <w:r w:rsidR="00EF71D5">
              <w:rPr>
                <w:noProof/>
                <w:webHidden/>
              </w:rPr>
              <w:fldChar w:fldCharType="end"/>
            </w:r>
          </w:hyperlink>
        </w:p>
        <w:p w14:paraId="78CB7C5D" w14:textId="30B99F40"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8" w:history="1">
            <w:r w:rsidR="00EF71D5" w:rsidRPr="00F311F3">
              <w:rPr>
                <w:rStyle w:val="Hyperlink"/>
                <w:noProof/>
              </w:rPr>
              <w:t>Objective of the Study</w:t>
            </w:r>
            <w:r w:rsidR="00EF71D5">
              <w:rPr>
                <w:noProof/>
                <w:webHidden/>
              </w:rPr>
              <w:tab/>
            </w:r>
            <w:r w:rsidR="00EF71D5">
              <w:rPr>
                <w:noProof/>
                <w:webHidden/>
              </w:rPr>
              <w:fldChar w:fldCharType="begin"/>
            </w:r>
            <w:r w:rsidR="00EF71D5">
              <w:rPr>
                <w:noProof/>
                <w:webHidden/>
              </w:rPr>
              <w:instrText xml:space="preserve"> PAGEREF _Toc66549888 \h </w:instrText>
            </w:r>
            <w:r w:rsidR="00EF71D5">
              <w:rPr>
                <w:noProof/>
                <w:webHidden/>
              </w:rPr>
            </w:r>
            <w:r w:rsidR="00EF71D5">
              <w:rPr>
                <w:noProof/>
                <w:webHidden/>
              </w:rPr>
              <w:fldChar w:fldCharType="separate"/>
            </w:r>
            <w:r w:rsidR="00C74927">
              <w:rPr>
                <w:noProof/>
                <w:webHidden/>
              </w:rPr>
              <w:t>5</w:t>
            </w:r>
            <w:r w:rsidR="00EF71D5">
              <w:rPr>
                <w:noProof/>
                <w:webHidden/>
              </w:rPr>
              <w:fldChar w:fldCharType="end"/>
            </w:r>
          </w:hyperlink>
        </w:p>
        <w:p w14:paraId="316EFA7D" w14:textId="30443463"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9" w:history="1">
            <w:r w:rsidR="00EF71D5" w:rsidRPr="00F311F3">
              <w:rPr>
                <w:rStyle w:val="Hyperlink"/>
                <w:noProof/>
              </w:rPr>
              <w:t>Scope and Limitation</w:t>
            </w:r>
            <w:r w:rsidR="00EF71D5">
              <w:rPr>
                <w:noProof/>
                <w:webHidden/>
              </w:rPr>
              <w:tab/>
            </w:r>
            <w:r w:rsidR="00EF71D5">
              <w:rPr>
                <w:noProof/>
                <w:webHidden/>
              </w:rPr>
              <w:fldChar w:fldCharType="begin"/>
            </w:r>
            <w:r w:rsidR="00EF71D5">
              <w:rPr>
                <w:noProof/>
                <w:webHidden/>
              </w:rPr>
              <w:instrText xml:space="preserve"> PAGEREF _Toc66549889 \h </w:instrText>
            </w:r>
            <w:r w:rsidR="00EF71D5">
              <w:rPr>
                <w:noProof/>
                <w:webHidden/>
              </w:rPr>
            </w:r>
            <w:r w:rsidR="00EF71D5">
              <w:rPr>
                <w:noProof/>
                <w:webHidden/>
              </w:rPr>
              <w:fldChar w:fldCharType="separate"/>
            </w:r>
            <w:r w:rsidR="00C74927">
              <w:rPr>
                <w:noProof/>
                <w:webHidden/>
              </w:rPr>
              <w:t>5</w:t>
            </w:r>
            <w:r w:rsidR="00EF71D5">
              <w:rPr>
                <w:noProof/>
                <w:webHidden/>
              </w:rPr>
              <w:fldChar w:fldCharType="end"/>
            </w:r>
          </w:hyperlink>
        </w:p>
        <w:p w14:paraId="098C6D3F" w14:textId="1B30C281" w:rsidR="00EF71D5" w:rsidRDefault="00A2092E"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0" w:history="1">
            <w:r w:rsidR="00EF71D5" w:rsidRPr="00F311F3">
              <w:rPr>
                <w:rStyle w:val="Hyperlink"/>
                <w:noProof/>
              </w:rPr>
              <w:t>Scope</w:t>
            </w:r>
            <w:r w:rsidR="00EF71D5">
              <w:rPr>
                <w:noProof/>
                <w:webHidden/>
              </w:rPr>
              <w:tab/>
            </w:r>
            <w:r w:rsidR="00EF71D5">
              <w:rPr>
                <w:noProof/>
                <w:webHidden/>
              </w:rPr>
              <w:fldChar w:fldCharType="begin"/>
            </w:r>
            <w:r w:rsidR="00EF71D5">
              <w:rPr>
                <w:noProof/>
                <w:webHidden/>
              </w:rPr>
              <w:instrText xml:space="preserve"> PAGEREF _Toc66549890 \h </w:instrText>
            </w:r>
            <w:r w:rsidR="00EF71D5">
              <w:rPr>
                <w:noProof/>
                <w:webHidden/>
              </w:rPr>
            </w:r>
            <w:r w:rsidR="00EF71D5">
              <w:rPr>
                <w:noProof/>
                <w:webHidden/>
              </w:rPr>
              <w:fldChar w:fldCharType="separate"/>
            </w:r>
            <w:r w:rsidR="00C74927">
              <w:rPr>
                <w:noProof/>
                <w:webHidden/>
              </w:rPr>
              <w:t>6</w:t>
            </w:r>
            <w:r w:rsidR="00EF71D5">
              <w:rPr>
                <w:noProof/>
                <w:webHidden/>
              </w:rPr>
              <w:fldChar w:fldCharType="end"/>
            </w:r>
          </w:hyperlink>
        </w:p>
        <w:p w14:paraId="6B47C993" w14:textId="4E1E6D63" w:rsidR="00EF71D5" w:rsidRDefault="00A2092E"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1" w:history="1">
            <w:r w:rsidR="00EF71D5" w:rsidRPr="00F311F3">
              <w:rPr>
                <w:rStyle w:val="Hyperlink"/>
                <w:noProof/>
              </w:rPr>
              <w:t>Limitation</w:t>
            </w:r>
            <w:r w:rsidR="00EF71D5">
              <w:rPr>
                <w:noProof/>
                <w:webHidden/>
              </w:rPr>
              <w:tab/>
            </w:r>
            <w:r w:rsidR="00EF71D5">
              <w:rPr>
                <w:noProof/>
                <w:webHidden/>
              </w:rPr>
              <w:fldChar w:fldCharType="begin"/>
            </w:r>
            <w:r w:rsidR="00EF71D5">
              <w:rPr>
                <w:noProof/>
                <w:webHidden/>
              </w:rPr>
              <w:instrText xml:space="preserve"> PAGEREF _Toc66549891 \h </w:instrText>
            </w:r>
            <w:r w:rsidR="00EF71D5">
              <w:rPr>
                <w:noProof/>
                <w:webHidden/>
              </w:rPr>
            </w:r>
            <w:r w:rsidR="00EF71D5">
              <w:rPr>
                <w:noProof/>
                <w:webHidden/>
              </w:rPr>
              <w:fldChar w:fldCharType="separate"/>
            </w:r>
            <w:r w:rsidR="00C74927">
              <w:rPr>
                <w:noProof/>
                <w:webHidden/>
              </w:rPr>
              <w:t>7</w:t>
            </w:r>
            <w:r w:rsidR="00EF71D5">
              <w:rPr>
                <w:noProof/>
                <w:webHidden/>
              </w:rPr>
              <w:fldChar w:fldCharType="end"/>
            </w:r>
          </w:hyperlink>
        </w:p>
        <w:p w14:paraId="3C0CF561" w14:textId="3211DBAB"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2" w:history="1">
            <w:r w:rsidR="00EF71D5" w:rsidRPr="00F311F3">
              <w:rPr>
                <w:rStyle w:val="Hyperlink"/>
                <w:noProof/>
              </w:rPr>
              <w:t>Methodology of the Study</w:t>
            </w:r>
            <w:r w:rsidR="00EF71D5">
              <w:rPr>
                <w:noProof/>
                <w:webHidden/>
              </w:rPr>
              <w:tab/>
            </w:r>
            <w:r w:rsidR="00EF71D5">
              <w:rPr>
                <w:noProof/>
                <w:webHidden/>
              </w:rPr>
              <w:fldChar w:fldCharType="begin"/>
            </w:r>
            <w:r w:rsidR="00EF71D5">
              <w:rPr>
                <w:noProof/>
                <w:webHidden/>
              </w:rPr>
              <w:instrText xml:space="preserve"> PAGEREF _Toc66549892 \h </w:instrText>
            </w:r>
            <w:r w:rsidR="00EF71D5">
              <w:rPr>
                <w:noProof/>
                <w:webHidden/>
              </w:rPr>
            </w:r>
            <w:r w:rsidR="00EF71D5">
              <w:rPr>
                <w:noProof/>
                <w:webHidden/>
              </w:rPr>
              <w:fldChar w:fldCharType="separate"/>
            </w:r>
            <w:r w:rsidR="00C74927">
              <w:rPr>
                <w:noProof/>
                <w:webHidden/>
              </w:rPr>
              <w:t>8</w:t>
            </w:r>
            <w:r w:rsidR="00EF71D5">
              <w:rPr>
                <w:noProof/>
                <w:webHidden/>
              </w:rPr>
              <w:fldChar w:fldCharType="end"/>
            </w:r>
          </w:hyperlink>
        </w:p>
        <w:p w14:paraId="582E5025" w14:textId="1206833B"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3" w:history="1">
            <w:r w:rsidR="00EF71D5" w:rsidRPr="00F311F3">
              <w:rPr>
                <w:rStyle w:val="Hyperlink"/>
                <w:noProof/>
              </w:rPr>
              <w:t>Significance of the Study</w:t>
            </w:r>
            <w:r w:rsidR="00EF71D5">
              <w:rPr>
                <w:noProof/>
                <w:webHidden/>
              </w:rPr>
              <w:tab/>
            </w:r>
            <w:r w:rsidR="00EF71D5">
              <w:rPr>
                <w:noProof/>
                <w:webHidden/>
              </w:rPr>
              <w:fldChar w:fldCharType="begin"/>
            </w:r>
            <w:r w:rsidR="00EF71D5">
              <w:rPr>
                <w:noProof/>
                <w:webHidden/>
              </w:rPr>
              <w:instrText xml:space="preserve"> PAGEREF _Toc66549893 \h </w:instrText>
            </w:r>
            <w:r w:rsidR="00EF71D5">
              <w:rPr>
                <w:noProof/>
                <w:webHidden/>
              </w:rPr>
            </w:r>
            <w:r w:rsidR="00EF71D5">
              <w:rPr>
                <w:noProof/>
                <w:webHidden/>
              </w:rPr>
              <w:fldChar w:fldCharType="separate"/>
            </w:r>
            <w:r w:rsidR="00C74927">
              <w:rPr>
                <w:noProof/>
                <w:webHidden/>
              </w:rPr>
              <w:t>10</w:t>
            </w:r>
            <w:r w:rsidR="00EF71D5">
              <w:rPr>
                <w:noProof/>
                <w:webHidden/>
              </w:rPr>
              <w:fldChar w:fldCharType="end"/>
            </w:r>
          </w:hyperlink>
        </w:p>
        <w:p w14:paraId="7831D5F8" w14:textId="578C36BB" w:rsidR="00611A80" w:rsidRPr="00C35543" w:rsidRDefault="00A2092E" w:rsidP="005203CC">
          <w:pPr>
            <w:pStyle w:val="TOC1"/>
            <w:tabs>
              <w:tab w:val="right" w:leader="dot" w:pos="8296"/>
            </w:tabs>
            <w:spacing w:after="0"/>
          </w:pPr>
          <w:hyperlink w:anchor="_Toc66549894" w:history="1">
            <w:r w:rsidR="00EF71D5" w:rsidRPr="00EF71D5">
              <w:rPr>
                <w:rStyle w:val="Hyperlink"/>
                <w:b/>
                <w:noProof/>
              </w:rPr>
              <w:t>REFERENCE LIST</w:t>
            </w:r>
            <w:r w:rsidR="00EF71D5">
              <w:rPr>
                <w:noProof/>
                <w:webHidden/>
              </w:rPr>
              <w:tab/>
            </w:r>
            <w:r w:rsidR="00EF71D5">
              <w:rPr>
                <w:noProof/>
                <w:webHidden/>
              </w:rPr>
              <w:fldChar w:fldCharType="begin"/>
            </w:r>
            <w:r w:rsidR="00EF71D5">
              <w:rPr>
                <w:noProof/>
                <w:webHidden/>
              </w:rPr>
              <w:instrText xml:space="preserve"> PAGEREF _Toc66549894 \h </w:instrText>
            </w:r>
            <w:r w:rsidR="00EF71D5">
              <w:rPr>
                <w:noProof/>
                <w:webHidden/>
              </w:rPr>
            </w:r>
            <w:r w:rsidR="00EF71D5">
              <w:rPr>
                <w:noProof/>
                <w:webHidden/>
              </w:rPr>
              <w:fldChar w:fldCharType="separate"/>
            </w:r>
            <w:r w:rsidR="00C74927">
              <w:rPr>
                <w:noProof/>
                <w:webHidden/>
              </w:rPr>
              <w:t>12</w:t>
            </w:r>
            <w:r w:rsidR="00EF71D5">
              <w:rPr>
                <w:noProof/>
                <w:webHidden/>
              </w:rPr>
              <w:fldChar w:fldCharType="end"/>
            </w:r>
          </w:hyperlink>
          <w:r w:rsidR="001E66EE"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66549884"/>
      <w:r w:rsidRPr="00C35543">
        <w:t>INTRODUCTION</w:t>
      </w:r>
      <w:bookmarkEnd w:id="3"/>
    </w:p>
    <w:p w14:paraId="22E3B6A9" w14:textId="77777777" w:rsidR="00310782" w:rsidRPr="00C35543" w:rsidRDefault="00310782" w:rsidP="00C35543"/>
    <w:p w14:paraId="14E32DCA" w14:textId="12525E03" w:rsidR="00310782" w:rsidRDefault="00310782" w:rsidP="00C35543">
      <w:pPr>
        <w:pStyle w:val="Heading2"/>
      </w:pPr>
      <w:bookmarkStart w:id="4" w:name="_Toc66549885"/>
      <w:r w:rsidRPr="00C35543">
        <w:t>Background of the Study</w:t>
      </w:r>
      <w:bookmarkEnd w:id="4"/>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730664B4" w:rsidR="00357342" w:rsidRDefault="00D65AF0" w:rsidP="00450513">
      <w:pPr>
        <w:ind w:firstLine="720"/>
      </w:pPr>
      <w:r>
        <w:t>In concerned with this issue, the researchers proposed a study that will help the aspiring drivers and even the non-driver citizens</w:t>
      </w:r>
      <w:r w:rsidR="00450513">
        <w:t xml:space="preserve"> </w:t>
      </w:r>
      <w:r>
        <w:t>by creating a two-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5" w:name="_Toc66549886"/>
      <w:r w:rsidRPr="00C35543">
        <w:t>Overview of the Current State of the Technology</w:t>
      </w:r>
      <w:bookmarkEnd w:id="5"/>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4F66BCE1" w:rsidR="00310782" w:rsidRPr="00C35543" w:rsidRDefault="00310782" w:rsidP="00C35543">
      <w:pPr>
        <w:pStyle w:val="Heading2"/>
      </w:pPr>
      <w:bookmarkStart w:id="6" w:name="_Toc66549887"/>
      <w:r w:rsidRPr="00C35543">
        <w:t>Statement of the Problem</w:t>
      </w:r>
      <w:bookmarkEnd w:id="6"/>
    </w:p>
    <w:p w14:paraId="76D98871" w14:textId="7F0D54B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t>Two-</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of Bacoor Municipality</w:t>
      </w:r>
      <w:r w:rsidR="00512399">
        <w:t>.</w:t>
      </w:r>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2DC44D64" w:rsidR="000E3B84" w:rsidRDefault="009A6C49" w:rsidP="00512399">
      <w:pPr>
        <w:pStyle w:val="ListParagraph"/>
        <w:numPr>
          <w:ilvl w:val="0"/>
          <w:numId w:val="5"/>
        </w:numPr>
      </w:pPr>
      <w:r w:rsidRPr="009A6C49">
        <w:t>What are the existing ways or platforms the Bacoor Municipality uses in promoting practices in Road Safety and Driving?</w:t>
      </w:r>
    </w:p>
    <w:p w14:paraId="14C2CA77" w14:textId="75E70C2E" w:rsidR="00512399" w:rsidRDefault="009A6C49" w:rsidP="00512399">
      <w:pPr>
        <w:pStyle w:val="ListParagraph"/>
        <w:numPr>
          <w:ilvl w:val="0"/>
          <w:numId w:val="5"/>
        </w:numPr>
      </w:pPr>
      <w:r w:rsidRPr="009A6C49">
        <w:t>What are the Ordinances implemented in Bacoor Municipality pertaining to Road Safety and Driving?</w:t>
      </w:r>
    </w:p>
    <w:p w14:paraId="2F556B38" w14:textId="7CC29CA6" w:rsidR="00512399" w:rsidRDefault="009A6C49" w:rsidP="00512399">
      <w:pPr>
        <w:pStyle w:val="ListParagraph"/>
        <w:numPr>
          <w:ilvl w:val="0"/>
          <w:numId w:val="5"/>
        </w:numPr>
      </w:pPr>
      <w:r w:rsidRPr="009A6C49">
        <w:t xml:space="preserve">What are the benefits provided by the application in relation </w:t>
      </w:r>
      <w:r>
        <w:t>to</w:t>
      </w:r>
      <w:r w:rsidRPr="009A6C49">
        <w:t xml:space="preserve"> the Traffic Rules and Regulations on the road?</w:t>
      </w:r>
    </w:p>
    <w:p w14:paraId="40EF70F9" w14:textId="7E94D0E6" w:rsidR="00512399" w:rsidRDefault="009A6C49" w:rsidP="00512399">
      <w:pPr>
        <w:pStyle w:val="ListParagraph"/>
        <w:numPr>
          <w:ilvl w:val="0"/>
          <w:numId w:val="5"/>
        </w:numPr>
      </w:pPr>
      <w:r w:rsidRPr="009A6C49">
        <w:t>How does the game</w:t>
      </w:r>
      <w:r w:rsidR="008D157E">
        <w:t xml:space="preserve"> </w:t>
      </w:r>
      <w:r w:rsidRPr="009A6C49">
        <w:t>innovate the style of teaching Road Safety and Driving?</w:t>
      </w:r>
    </w:p>
    <w:p w14:paraId="45A85695" w14:textId="7209C1C9" w:rsidR="00512399" w:rsidRDefault="009A6C49" w:rsidP="00512399">
      <w:pPr>
        <w:pStyle w:val="ListParagraph"/>
        <w:numPr>
          <w:ilvl w:val="0"/>
          <w:numId w:val="5"/>
        </w:numPr>
      </w:pPr>
      <w:r w:rsidRPr="009A6C49">
        <w:t>How does the game serve as a medium in conveying traffic rules and regulations efficiently?</w:t>
      </w:r>
    </w:p>
    <w:p w14:paraId="6990F003" w14:textId="77777777" w:rsidR="00B2615E" w:rsidRPr="00C35543" w:rsidRDefault="00B2615E" w:rsidP="00B2615E"/>
    <w:p w14:paraId="10137709" w14:textId="38C9AA37" w:rsidR="00310782" w:rsidRDefault="00310782" w:rsidP="00C35543">
      <w:pPr>
        <w:pStyle w:val="Heading2"/>
      </w:pPr>
      <w:bookmarkStart w:id="7" w:name="_Toc66549888"/>
      <w:r w:rsidRPr="00C35543">
        <w:t>Objective of the Study</w:t>
      </w:r>
      <w:bookmarkEnd w:id="7"/>
    </w:p>
    <w:p w14:paraId="6E66A92E" w14:textId="6D57B125" w:rsidR="008155F5" w:rsidRDefault="008155F5" w:rsidP="008155F5">
      <w:pPr>
        <w:ind w:firstLine="720"/>
      </w:pPr>
      <w:r>
        <w:t xml:space="preserve">The overall objective of the study is to be able to develop a Two-Dimensional Game Application </w:t>
      </w:r>
      <w:r w:rsidR="008A1ECC">
        <w:t>about</w:t>
      </w:r>
      <w:r>
        <w:t xml:space="preserve"> Driving fundamentals and Courtesy and Safety of Municipality of Bacoor.</w:t>
      </w:r>
    </w:p>
    <w:p w14:paraId="7DC66FDC" w14:textId="73753814" w:rsidR="00B77631" w:rsidRDefault="008155F5" w:rsidP="008155F5">
      <w:pPr>
        <w:ind w:firstLine="720"/>
      </w:pPr>
      <w:r>
        <w:t>The specific objectives of the system are listed as follows:</w:t>
      </w:r>
    </w:p>
    <w:p w14:paraId="0210671D" w14:textId="75A9F625" w:rsidR="006B64B7" w:rsidRDefault="00D4356E" w:rsidP="003B4DDA">
      <w:pPr>
        <w:pStyle w:val="ListParagraph"/>
        <w:numPr>
          <w:ilvl w:val="0"/>
          <w:numId w:val="4"/>
        </w:numPr>
      </w:pPr>
      <w:r w:rsidRPr="00D4356E">
        <w:t xml:space="preserve">To </w:t>
      </w:r>
      <w:r w:rsidR="008F0963">
        <w:t>enumerate</w:t>
      </w:r>
      <w:r w:rsidRPr="00D4356E">
        <w:t xml:space="preserve"> the existing ways or platforms the Bacoor Municipality uses in promoting practices in Road Safety and Driving.</w:t>
      </w:r>
    </w:p>
    <w:p w14:paraId="435C2EF3" w14:textId="101D2635" w:rsidR="006B64B7" w:rsidRDefault="00D4356E" w:rsidP="003B4DDA">
      <w:pPr>
        <w:pStyle w:val="ListParagraph"/>
        <w:numPr>
          <w:ilvl w:val="0"/>
          <w:numId w:val="4"/>
        </w:numPr>
      </w:pPr>
      <w:r w:rsidRPr="00D4356E">
        <w:t xml:space="preserve">To </w:t>
      </w:r>
      <w:r w:rsidR="002C250E">
        <w:t>enumerate</w:t>
      </w:r>
      <w:r w:rsidRPr="00D4356E">
        <w:t xml:space="preserve"> all the Ordinances implemented in Bacoor Municipality pertaining to Road Safety and Driving.</w:t>
      </w:r>
    </w:p>
    <w:p w14:paraId="37C92F0A" w14:textId="75EAF31B" w:rsidR="006B64B7" w:rsidRDefault="00D4356E" w:rsidP="003B4DDA">
      <w:pPr>
        <w:pStyle w:val="ListParagraph"/>
        <w:numPr>
          <w:ilvl w:val="0"/>
          <w:numId w:val="4"/>
        </w:numPr>
      </w:pPr>
      <w:r w:rsidRPr="00D4356E">
        <w:t xml:space="preserve">To identify the benefits provided by the </w:t>
      </w:r>
      <w:r w:rsidR="00213CC4">
        <w:t>game</w:t>
      </w:r>
      <w:r w:rsidRPr="00D4356E">
        <w:t xml:space="preserve"> in relation </w:t>
      </w:r>
      <w:r>
        <w:t>to</w:t>
      </w:r>
      <w:r w:rsidRPr="00D4356E">
        <w:t xml:space="preserve"> the Traffic Rules and Regulations on the road.</w:t>
      </w:r>
    </w:p>
    <w:p w14:paraId="12A4880A" w14:textId="517D37E3"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14133E1D" w14:textId="5ED8B2A6" w:rsidR="00423970" w:rsidRDefault="006B64B7" w:rsidP="006B64B7">
      <w:pPr>
        <w:pStyle w:val="ListParagraph"/>
        <w:numPr>
          <w:ilvl w:val="0"/>
          <w:numId w:val="4"/>
        </w:numPr>
      </w:pPr>
      <w:r w:rsidRPr="006B64B7">
        <w:t>​</w:t>
      </w:r>
      <w:r w:rsidR="00D4356E" w:rsidRPr="00D4356E">
        <w:t>To identify the factors on how the game serves as a medium in</w:t>
      </w:r>
      <w:r w:rsidR="00A43A0F">
        <w:t xml:space="preserve"> efficiently</w:t>
      </w:r>
      <w:r w:rsidR="00D4356E" w:rsidRPr="00D4356E">
        <w:t xml:space="preserve"> conveying traffic rules and regulations.</w:t>
      </w:r>
    </w:p>
    <w:p w14:paraId="5D61050A" w14:textId="77777777" w:rsidR="00740D0A" w:rsidRPr="003B4DDA" w:rsidRDefault="00740D0A" w:rsidP="00740D0A"/>
    <w:p w14:paraId="55CA5156" w14:textId="5D38C660" w:rsidR="00310782" w:rsidRDefault="00310782" w:rsidP="00C35543">
      <w:pPr>
        <w:pStyle w:val="Heading2"/>
      </w:pPr>
      <w:bookmarkStart w:id="8" w:name="_Toc66549889"/>
      <w:r w:rsidRPr="00C35543">
        <w:t>Scope and Limitation</w:t>
      </w:r>
      <w:bookmarkEnd w:id="8"/>
    </w:p>
    <w:p w14:paraId="661F4918" w14:textId="1A56D205" w:rsidR="002E57E5" w:rsidRPr="002E57E5" w:rsidRDefault="002E57E5" w:rsidP="002E57E5">
      <w:r>
        <w:tab/>
      </w:r>
      <w:r w:rsidRPr="002E57E5">
        <w:t xml:space="preserve">The </w:t>
      </w:r>
      <w:proofErr w:type="spellStart"/>
      <w:r w:rsidRPr="002E57E5">
        <w:t>Lakbay</w:t>
      </w:r>
      <w:proofErr w:type="spellEnd"/>
      <w:r w:rsidRPr="002E57E5">
        <w:t>: A Two</w:t>
      </w:r>
      <w:r w:rsidR="00FA6075">
        <w:t>-</w:t>
      </w:r>
      <w:r w:rsidRPr="002E57E5">
        <w:t xml:space="preserve">Dimensional Game Application About Driving Fundamentals and Courtesy and Safety of Municipality of Bacoor aims to provide </w:t>
      </w:r>
      <w:r w:rsidR="005746B6">
        <w:t xml:space="preserve">a </w:t>
      </w:r>
      <w:r w:rsidRPr="002E57E5">
        <w:t xml:space="preserve">knowledgeable and useful application that can help and guide ordinary people especially the citizens of Bacoor about Road Safety and Driving. The game's concept itself is </w:t>
      </w:r>
      <w:r w:rsidR="002F621C">
        <w:t xml:space="preserve">influenced by </w:t>
      </w:r>
      <w:r w:rsidRPr="002E57E5">
        <w:t>the Republic Act 4136 or the Land Transportation and Traffic Code of the Philippines.</w:t>
      </w:r>
    </w:p>
    <w:p w14:paraId="4D9F2B81" w14:textId="08AA66DD" w:rsidR="00B8459A" w:rsidRPr="00B8459A" w:rsidRDefault="00B8459A" w:rsidP="00B8459A">
      <w:pPr>
        <w:pStyle w:val="Heading3"/>
      </w:pPr>
      <w:r>
        <w:tab/>
      </w:r>
      <w:bookmarkStart w:id="9" w:name="_Toc66549890"/>
      <w:r>
        <w:t>Scope</w:t>
      </w:r>
      <w:bookmarkEnd w:id="9"/>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9C56E44" w14:textId="0E3879B3" w:rsidR="000B023E" w:rsidRPr="000B023E" w:rsidRDefault="000B023E" w:rsidP="000B023E">
      <w:pPr>
        <w:ind w:firstLine="720"/>
      </w:pPr>
      <w:r w:rsidRPr="000B023E">
        <w:rPr>
          <w:b/>
        </w:rPr>
        <w:t>Character Selection</w:t>
      </w:r>
      <w:r w:rsidRPr="000B023E">
        <w:t>. Once the user inputs the information requested at the beginning of the game, the user may choose his/her pref</w:t>
      </w:r>
      <w:r w:rsidR="00B33849">
        <w:t>er</w:t>
      </w:r>
      <w:r w:rsidRPr="000B023E">
        <w:t>red gender (male o</w:t>
      </w:r>
      <w:r w:rsidR="00B33849">
        <w:t>r</w:t>
      </w:r>
      <w:r w:rsidRPr="000B023E">
        <w:t xml:space="preserve"> female)</w:t>
      </w:r>
      <w:r w:rsidR="00F030BB">
        <w:t xml:space="preserve"> </w:t>
      </w:r>
      <w:r w:rsidRPr="000B023E">
        <w:t>that will represent him/her throughout the game.</w:t>
      </w:r>
    </w:p>
    <w:p w14:paraId="5624185E" w14:textId="386C8F33" w:rsidR="000B023E" w:rsidRPr="000B023E" w:rsidRDefault="000B023E" w:rsidP="000B023E">
      <w:pPr>
        <w:ind w:firstLine="720"/>
      </w:pPr>
      <w:r w:rsidRPr="000B023E">
        <w:rPr>
          <w:b/>
        </w:rPr>
        <w:t>Locked to Unlocked Stages</w:t>
      </w:r>
      <w:r w:rsidRPr="000B023E">
        <w:t>. The game is composed of four stages: Barangay Road, Provincial Road, Municipal Road</w:t>
      </w:r>
      <w:r w:rsidR="00B33849">
        <w:t>,</w:t>
      </w:r>
      <w:r w:rsidRPr="000B023E">
        <w:t xml:space="preserve"> and National Road. These stages are set from Easy to Difficult and must be taken </w:t>
      </w:r>
      <w:proofErr w:type="gramStart"/>
      <w:r w:rsidRPr="000B023E">
        <w:t>in order to</w:t>
      </w:r>
      <w:proofErr w:type="gramEnd"/>
      <w:r w:rsidRPr="000B023E">
        <w:t xml:space="preserve"> unlock the next stage. Upon completing the game, </w:t>
      </w:r>
      <w:r w:rsidR="00B33849">
        <w:t xml:space="preserve">the </w:t>
      </w:r>
      <w:r w:rsidRPr="000B023E">
        <w:t>stages will now be fully unlocked, then the player can freely choose on what stage he</w:t>
      </w:r>
      <w:r w:rsidR="00853236">
        <w:t>/she</w:t>
      </w:r>
      <w:r w:rsidRPr="000B023E">
        <w:t xml:space="preserve"> wants to play.</w:t>
      </w:r>
    </w:p>
    <w:p w14:paraId="41C7BD0B" w14:textId="38BCAF82" w:rsidR="000B023E" w:rsidRPr="000B023E" w:rsidRDefault="000B023E" w:rsidP="000B023E">
      <w:pPr>
        <w:ind w:firstLine="720"/>
      </w:pPr>
      <w:r w:rsidRPr="000B023E">
        <w:rPr>
          <w:b/>
        </w:rPr>
        <w:t>Vehicle Selection</w:t>
      </w:r>
      <w:r w:rsidRPr="000B023E">
        <w:t xml:space="preserve">. This is where the user can choose the type of vehicle he/she will use all throughout the game. </w:t>
      </w:r>
      <w:r w:rsidR="00B33849">
        <w:t>The u</w:t>
      </w:r>
      <w:r w:rsidRPr="000B023E">
        <w:t>ser can choose</w:t>
      </w:r>
      <w:r w:rsidR="00592EE2">
        <w:t xml:space="preserve"> between</w:t>
      </w:r>
      <w:r w:rsidRPr="000B023E">
        <w:t xml:space="preserve"> two types of vehicle</w:t>
      </w:r>
      <w:r w:rsidR="00B33849">
        <w:t>s</w:t>
      </w:r>
      <w:r w:rsidRPr="000B023E">
        <w:t xml:space="preserve"> (motorcycle or car)</w:t>
      </w:r>
      <w:r>
        <w:t>.</w:t>
      </w:r>
    </w:p>
    <w:p w14:paraId="26AC223E" w14:textId="7A5B435B" w:rsidR="000B023E" w:rsidRPr="000B023E" w:rsidRDefault="000B023E" w:rsidP="000B023E">
      <w:pPr>
        <w:ind w:firstLine="720"/>
      </w:pPr>
      <w:r w:rsidRPr="000B023E">
        <w:rPr>
          <w:b/>
        </w:rPr>
        <w:t>Familiarization of Equipment</w:t>
      </w:r>
      <w:r w:rsidRPr="000B023E">
        <w:t>. This refers to the review and familiarization of gears and accessories of the vehicle. The equipment to be reviewed will be based on the type of vehicle the user ha</w:t>
      </w:r>
      <w:r w:rsidR="00B33849">
        <w:t>s</w:t>
      </w:r>
      <w:r w:rsidRPr="000B023E">
        <w:t xml:space="preserve"> chosen.</w:t>
      </w:r>
    </w:p>
    <w:p w14:paraId="34AA76CC" w14:textId="77777777" w:rsidR="000B023E" w:rsidRPr="000B023E" w:rsidRDefault="000B023E" w:rsidP="000B023E">
      <w:pPr>
        <w:ind w:firstLine="720"/>
      </w:pPr>
      <w:r w:rsidRPr="000B023E">
        <w:rPr>
          <w:b/>
        </w:rPr>
        <w:t>Introduction of Essentials</w:t>
      </w:r>
      <w:r w:rsidRPr="000B023E">
        <w:t xml:space="preserve">. This refers to the presentation of the skills and tips on how to survive the game. Skills are assets possessed by the player that will help him/her in completing the game. </w:t>
      </w:r>
    </w:p>
    <w:p w14:paraId="0A9C3486" w14:textId="7C47B049" w:rsidR="000B023E" w:rsidRPr="000B023E" w:rsidRDefault="000B023E" w:rsidP="00B33849">
      <w:pPr>
        <w:ind w:firstLine="720"/>
      </w:pPr>
      <w:r w:rsidRPr="00B33849">
        <w:rPr>
          <w:b/>
        </w:rPr>
        <w:t>Tutorial Phase</w:t>
      </w:r>
      <w:r w:rsidRPr="000B023E">
        <w:t>.</w:t>
      </w:r>
      <w:r w:rsidR="00F030BB">
        <w:t xml:space="preserve"> </w:t>
      </w:r>
      <w:r w:rsidRPr="000B023E">
        <w:t>This is intended for the new users of the game for them to be familiar with the flow. It is a simple instructional video tutorial on how to navigate and learn the basics of the game.</w:t>
      </w:r>
    </w:p>
    <w:p w14:paraId="2597A5F0" w14:textId="0207267E" w:rsidR="000B023E" w:rsidRPr="000B023E" w:rsidRDefault="000B023E" w:rsidP="00B33849">
      <w:pPr>
        <w:ind w:firstLine="720"/>
      </w:pPr>
      <w:r w:rsidRPr="00B33849">
        <w:rPr>
          <w:b/>
        </w:rPr>
        <w:t>Scoring and Rating System</w:t>
      </w:r>
      <w:r w:rsidRPr="000B023E">
        <w:t>. It is the numerical and graphical representation of the player</w:t>
      </w:r>
      <w:r w:rsidR="00B33849">
        <w:t>'s</w:t>
      </w:r>
      <w:r w:rsidRPr="000B023E">
        <w:t xml:space="preserve"> accomplishments in the game. </w:t>
      </w:r>
      <w:r w:rsidR="00B33849">
        <w:t>The p</w:t>
      </w:r>
      <w:r w:rsidRPr="000B023E">
        <w:t>layer will be rated and scored based on their score's percentage, number of correct answers</w:t>
      </w:r>
      <w:r w:rsidR="00B33849">
        <w:t>,</w:t>
      </w:r>
      <w:r w:rsidRPr="000B023E">
        <w:t xml:space="preserve"> and how fast the questions are answered.</w:t>
      </w:r>
    </w:p>
    <w:p w14:paraId="45C5B6F0" w14:textId="468E1824" w:rsidR="000B023E" w:rsidRPr="000B023E" w:rsidRDefault="000B023E" w:rsidP="00B33849">
      <w:pPr>
        <w:ind w:firstLine="720"/>
      </w:pPr>
      <w:r w:rsidRPr="00B33849">
        <w:rPr>
          <w:b/>
        </w:rPr>
        <w:t>Leaderboard</w:t>
      </w:r>
      <w:r w:rsidRPr="000B023E">
        <w:t xml:space="preserve">. </w:t>
      </w:r>
      <w:r w:rsidR="00037452" w:rsidRPr="00037452">
        <w:t xml:space="preserve">This refers to the display of scores and rating of the player in every completion of a stage from the late top scores to the recent ones. Each user </w:t>
      </w:r>
      <w:proofErr w:type="gramStart"/>
      <w:r w:rsidR="00037452" w:rsidRPr="00037452">
        <w:t>has the ability to</w:t>
      </w:r>
      <w:proofErr w:type="gramEnd"/>
      <w:r w:rsidR="00037452" w:rsidRPr="00037452">
        <w:t xml:space="preserve"> have their own playthrough in a game. The users' top scores will be displayed </w:t>
      </w:r>
      <w:r w:rsidR="003E36D0">
        <w:t>on</w:t>
      </w:r>
      <w:r w:rsidR="00037452" w:rsidRPr="00037452">
        <w:t xml:space="preserve"> the leaderboard in descending order.</w:t>
      </w:r>
    </w:p>
    <w:p w14:paraId="43DCD78D" w14:textId="3954D751" w:rsidR="000B023E" w:rsidRPr="000B023E" w:rsidRDefault="000B023E" w:rsidP="00172E65">
      <w:pPr>
        <w:ind w:firstLine="720"/>
      </w:pPr>
      <w:r w:rsidRPr="00B33849">
        <w:rPr>
          <w:b/>
        </w:rPr>
        <w:t>Timer Per Question</w:t>
      </w:r>
      <w:r w:rsidRPr="000B023E">
        <w:t xml:space="preserve">. This is a set timer per question of the game. It is an extra opportunity for the player to gain a higher score and ratings depending on how fast the question will be answered correctly. Additional coins as </w:t>
      </w:r>
      <w:r w:rsidR="00B33849">
        <w:t xml:space="preserve">a </w:t>
      </w:r>
      <w:r w:rsidRPr="000B023E">
        <w:t xml:space="preserve">reward will be sponsored to the player in every correct answer within the time limit. Failing to answer within the time frame will not affect the progress of the game </w:t>
      </w:r>
      <w:proofErr w:type="gramStart"/>
      <w:r w:rsidRPr="000B023E">
        <w:t>as long as</w:t>
      </w:r>
      <w:proofErr w:type="gramEnd"/>
      <w:r w:rsidRPr="000B023E">
        <w:t xml:space="preserve"> the questions will be answered correctly.</w:t>
      </w:r>
    </w:p>
    <w:p w14:paraId="4E457767" w14:textId="5F2FF639" w:rsidR="00B15056" w:rsidRPr="00B15056" w:rsidRDefault="000B023E" w:rsidP="00B33849">
      <w:pPr>
        <w:ind w:firstLine="720"/>
      </w:pPr>
      <w:r w:rsidRPr="00B33849">
        <w:rPr>
          <w:b/>
        </w:rPr>
        <w:t>Driver's License</w:t>
      </w:r>
      <w:r w:rsidRPr="000B023E">
        <w:t>. Upon finishing the stages, a Driver's License will be issued to the player as a prize for completing the game. It is a graphical representation of the player's license and reflects the information based on the user's inputted data at the beginning of the game.</w:t>
      </w:r>
    </w:p>
    <w:p w14:paraId="2497EDC4" w14:textId="3A4FBB7F" w:rsidR="00B8459A" w:rsidRDefault="00B8459A" w:rsidP="00B8459A">
      <w:pPr>
        <w:pStyle w:val="Heading3"/>
        <w:ind w:firstLine="720"/>
      </w:pPr>
      <w:bookmarkStart w:id="10" w:name="_Toc66549891"/>
      <w:r>
        <w:t>Limitation</w:t>
      </w:r>
      <w:bookmarkEnd w:id="10"/>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6C48967A"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The City of Bacoor Traffic Management Department can’t notify information in the android user. Moreover, some part of the application needs an internet connection specifically to the social media accounts and official website of the Municipality of Bacoor.</w:t>
      </w:r>
    </w:p>
    <w:p w14:paraId="78FD6B1C" w14:textId="77777777" w:rsidR="005B6C8D" w:rsidRPr="00B8459A" w:rsidRDefault="005B6C8D" w:rsidP="005B6C8D"/>
    <w:p w14:paraId="5423B76B" w14:textId="77A4635C" w:rsidR="00310782" w:rsidRDefault="00310782" w:rsidP="00C35543">
      <w:pPr>
        <w:pStyle w:val="Heading2"/>
      </w:pPr>
      <w:bookmarkStart w:id="11" w:name="_Toc66549892"/>
      <w:r w:rsidRPr="00C35543">
        <w:t>Methodology of the Study</w:t>
      </w:r>
      <w:bookmarkEnd w:id="11"/>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6E482192">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514FCF5F"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C74927">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3C5677E7" w:rsidR="00E82F6D" w:rsidRDefault="00E82F6D" w:rsidP="000E0BCB">
      <w:r>
        <w:tab/>
      </w:r>
      <w:r>
        <w:rPr>
          <w:b/>
        </w:rPr>
        <w:t>Design</w:t>
      </w:r>
      <w:r>
        <w:t>.</w:t>
      </w:r>
      <w:r w:rsidR="001C25BA">
        <w:t xml:space="preserve"> </w:t>
      </w:r>
      <w:r>
        <w:t>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5B79C7CD" w:rsidR="002B0CBF" w:rsidRDefault="002B0CBF" w:rsidP="0063621D">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69F2FC1B" w14:textId="77777777" w:rsidR="006D0614" w:rsidRPr="002B0CBF" w:rsidRDefault="006D0614" w:rsidP="0063621D"/>
    <w:p w14:paraId="53C6B971" w14:textId="4225C5CF" w:rsidR="00310782" w:rsidRDefault="00310782" w:rsidP="00144F29">
      <w:pPr>
        <w:pStyle w:val="Heading2"/>
      </w:pPr>
      <w:bookmarkStart w:id="12" w:name="_Toc66549893"/>
      <w:r w:rsidRPr="00C35543">
        <w:t>Significance of the Study</w:t>
      </w:r>
      <w:bookmarkEnd w:id="12"/>
    </w:p>
    <w:p w14:paraId="7D3EC4F7" w14:textId="08910E0E" w:rsidR="00A9466E" w:rsidRDefault="00A9466E" w:rsidP="00A9466E">
      <w:pPr>
        <w:ind w:firstLine="720"/>
      </w:pPr>
      <w:r>
        <w:t xml:space="preserve">The development of a Two-Dimensional Game Application </w:t>
      </w:r>
      <w:r w:rsidR="008A1ECC">
        <w:t>about</w:t>
      </w:r>
      <w:r>
        <w:t xml:space="preserve"> Driving Fundamentals and Courtesy and Safety of Municipality of Bacoor is believed to be beneficial to a certain individual, group of individuals, or organizations.</w:t>
      </w:r>
    </w:p>
    <w:p w14:paraId="4F6284C9" w14:textId="33723CB9" w:rsidR="00A9466E" w:rsidRDefault="00A9466E" w:rsidP="00A9466E">
      <w:pPr>
        <w:ind w:firstLine="720"/>
      </w:pPr>
      <w:r w:rsidRPr="00DB6D7E">
        <w:rPr>
          <w:b/>
        </w:rPr>
        <w:t>Bacoor Traffic Management Department</w:t>
      </w:r>
      <w:r>
        <w:t>. This study is significant to the department of Traffic Management Office as it will disseminate information with regards to Road Safety and Driving the citizens of Bacoor City in an innovative and entertaining platform.</w:t>
      </w:r>
    </w:p>
    <w:p w14:paraId="118CF1F5" w14:textId="58C16033" w:rsidR="00A9466E" w:rsidRDefault="00A9466E" w:rsidP="00A9466E">
      <w:pPr>
        <w:ind w:firstLine="720"/>
      </w:pPr>
      <w:r w:rsidRPr="00DB6D7E">
        <w:rPr>
          <w:b/>
        </w:rPr>
        <w:t>Aspiring Drivers</w:t>
      </w:r>
      <w:r>
        <w:t>. This study is significant for aspiring drivers for them to have a portable, useful yet entertaining source of knowledge about Road Safety and Driving.</w:t>
      </w:r>
      <w:r>
        <w:cr/>
        <w:t xml:space="preserve">Furthermore, it will help them to familiarize themselves with Traffic Rules and Regulations especially the </w:t>
      </w:r>
      <w:proofErr w:type="spellStart"/>
      <w:r>
        <w:t>Bacooreños</w:t>
      </w:r>
      <w:proofErr w:type="spellEnd"/>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09C50310" w14:textId="06DAED06" w:rsidR="00144F29" w:rsidRDefault="00A9466E" w:rsidP="00A9466E">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r w:rsidR="00144F29">
        <w:br w:type="page"/>
      </w:r>
    </w:p>
    <w:p w14:paraId="66133C93" w14:textId="66797D03" w:rsidR="00CD2B25" w:rsidRDefault="000D5B02" w:rsidP="004135AC">
      <w:pPr>
        <w:pStyle w:val="Heading1"/>
      </w:pPr>
      <w:bookmarkStart w:id="13" w:name="_Toc66549894"/>
      <w:r>
        <w:t>REFERENCE LIST</w:t>
      </w:r>
      <w:bookmarkEnd w:id="13"/>
    </w:p>
    <w:p w14:paraId="07D00DEA" w14:textId="77777777" w:rsidR="00B803F0" w:rsidRDefault="00B1680B" w:rsidP="00B803F0">
      <w:pPr>
        <w:pStyle w:val="Bibliography"/>
        <w:ind w:left="720" w:hanging="720"/>
        <w:rPr>
          <w:noProof/>
          <w:sz w:val="24"/>
          <w:szCs w:val="24"/>
        </w:rPr>
      </w:pPr>
      <w:r>
        <w:fldChar w:fldCharType="begin"/>
      </w:r>
      <w:r>
        <w:instrText xml:space="preserve"> BIBLIOGRAPHY  \l 1033 </w:instrText>
      </w:r>
      <w:r>
        <w:fldChar w:fldCharType="separate"/>
      </w:r>
      <w:r w:rsidR="00B803F0">
        <w:rPr>
          <w:i/>
          <w:iCs/>
          <w:noProof/>
        </w:rPr>
        <w:t>About Cavite Province</w:t>
      </w:r>
      <w:r w:rsidR="00B803F0">
        <w:rPr>
          <w:noProof/>
        </w:rPr>
        <w:t>. (n.d.). Retrieved from Wayback Machine: https://web.archive.org/web/20070311051458/http://www.cavite.info/cavite.php?id=13#5</w:t>
      </w:r>
    </w:p>
    <w:p w14:paraId="53B27EFB" w14:textId="77777777" w:rsidR="00B803F0" w:rsidRDefault="00B803F0" w:rsidP="00B803F0">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01BE4D23" w14:textId="77777777" w:rsidR="00B803F0" w:rsidRDefault="00B803F0" w:rsidP="00B803F0">
      <w:pPr>
        <w:pStyle w:val="Bibliography"/>
        <w:ind w:left="720" w:hanging="720"/>
        <w:rPr>
          <w:noProof/>
        </w:rPr>
      </w:pPr>
      <w:r>
        <w:rPr>
          <w:noProof/>
        </w:rPr>
        <w:t xml:space="preserve">Banks, F. (2021, January 21). </w:t>
      </w:r>
      <w:r>
        <w:rPr>
          <w:i/>
          <w:iCs/>
          <w:noProof/>
        </w:rPr>
        <w:t>Waterfall Model: What Is It and When Should You Use It?</w:t>
      </w:r>
      <w:r>
        <w:rPr>
          <w:noProof/>
        </w:rPr>
        <w:t xml:space="preserve"> Retrieved from Airbrake: https://airbrake.io/blog/sdlc/waterfall-model</w:t>
      </w:r>
    </w:p>
    <w:p w14:paraId="7CA1E50B" w14:textId="77777777" w:rsidR="00B803F0" w:rsidRDefault="00B803F0" w:rsidP="00B803F0">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69DCD314" w14:textId="77777777" w:rsidR="00B803F0" w:rsidRDefault="00B803F0" w:rsidP="00B803F0">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579A8F64" w14:textId="77777777" w:rsidR="00B803F0" w:rsidRDefault="00B803F0" w:rsidP="00B803F0">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5F7BC319" w14:textId="77777777" w:rsidR="00B803F0" w:rsidRDefault="00B803F0" w:rsidP="00B803F0">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29F872C5" w14:textId="77777777" w:rsidR="00B803F0" w:rsidRDefault="00B803F0" w:rsidP="00B803F0">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3B57BD7E" w14:textId="77777777" w:rsidR="00B803F0" w:rsidRDefault="00B803F0" w:rsidP="00B803F0">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300D6104" w14:textId="77777777" w:rsidR="00B803F0" w:rsidRDefault="00B803F0" w:rsidP="00B803F0">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0C4FB2EB" w14:textId="77777777" w:rsidR="00B803F0" w:rsidRDefault="00B803F0" w:rsidP="00B803F0">
      <w:pPr>
        <w:pStyle w:val="Bibliography"/>
        <w:ind w:left="720" w:hanging="720"/>
        <w:rPr>
          <w:noProof/>
        </w:rPr>
      </w:pPr>
      <w:r>
        <w:rPr>
          <w:i/>
          <w:iCs/>
          <w:noProof/>
        </w:rPr>
        <w:t>Safe driving essays</w:t>
      </w:r>
      <w:r>
        <w:rPr>
          <w:noProof/>
        </w:rPr>
        <w:t>. (n.d.). Retrieved from MegaEssays: https://www.megaessays.com/viewpaper/5255.html</w:t>
      </w:r>
    </w:p>
    <w:p w14:paraId="688F9A64" w14:textId="77777777" w:rsidR="00B803F0" w:rsidRDefault="00B803F0" w:rsidP="00B803F0">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43DDEF0B" w14:textId="137B9406" w:rsidR="004135AC" w:rsidRPr="004135AC" w:rsidRDefault="00B1680B" w:rsidP="00B803F0">
      <w:pPr>
        <w:pStyle w:val="Bibliography"/>
        <w:ind w:left="720" w:hanging="720"/>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27168" w14:textId="77777777" w:rsidR="00A2092E" w:rsidRDefault="00A2092E" w:rsidP="00C35543">
      <w:r>
        <w:separator/>
      </w:r>
    </w:p>
    <w:p w14:paraId="59E54C97" w14:textId="77777777" w:rsidR="00A2092E" w:rsidRDefault="00A2092E" w:rsidP="00C35543"/>
    <w:p w14:paraId="4CB82455" w14:textId="77777777" w:rsidR="00A2092E" w:rsidRDefault="00A2092E" w:rsidP="00C35543"/>
  </w:endnote>
  <w:endnote w:type="continuationSeparator" w:id="0">
    <w:p w14:paraId="49FD10BB" w14:textId="77777777" w:rsidR="00A2092E" w:rsidRDefault="00A2092E" w:rsidP="00C35543">
      <w:r>
        <w:continuationSeparator/>
      </w:r>
    </w:p>
    <w:p w14:paraId="0C77C1FC" w14:textId="77777777" w:rsidR="00A2092E" w:rsidRDefault="00A2092E" w:rsidP="00C35543"/>
    <w:p w14:paraId="6959912C" w14:textId="77777777" w:rsidR="00A2092E" w:rsidRDefault="00A2092E"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3152AFF-414A-4349-9A8B-D472D467FFCB}"/>
    <w:embedBold r:id="rId2" w:fontKey="{0E8FF913-8BC4-4F86-AE1E-80DAEA0EF0CB}"/>
    <w:embedItalic r:id="rId3" w:fontKey="{AD99329B-8E5B-4A85-BCEE-1FDB0886FB16}"/>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03D108F9-9EE3-4081-8B4C-D42A4D2226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460B7" w:rsidRDefault="00146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460B7" w:rsidRDefault="001460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3D806" w14:textId="77777777" w:rsidR="00A2092E" w:rsidRDefault="00A2092E" w:rsidP="00C35543">
      <w:r>
        <w:separator/>
      </w:r>
    </w:p>
    <w:p w14:paraId="01932B83" w14:textId="77777777" w:rsidR="00A2092E" w:rsidRDefault="00A2092E" w:rsidP="00C35543"/>
    <w:p w14:paraId="05F8DF17" w14:textId="77777777" w:rsidR="00A2092E" w:rsidRDefault="00A2092E" w:rsidP="00C35543"/>
  </w:footnote>
  <w:footnote w:type="continuationSeparator" w:id="0">
    <w:p w14:paraId="2327F556" w14:textId="77777777" w:rsidR="00A2092E" w:rsidRDefault="00A2092E" w:rsidP="00C35543">
      <w:r>
        <w:continuationSeparator/>
      </w:r>
    </w:p>
    <w:p w14:paraId="4EFB9D56" w14:textId="77777777" w:rsidR="00A2092E" w:rsidRDefault="00A2092E" w:rsidP="00C35543"/>
    <w:p w14:paraId="25CFD5D1" w14:textId="77777777" w:rsidR="00A2092E" w:rsidRDefault="00A2092E"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460B7" w:rsidRDefault="00146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460B7" w:rsidRDefault="00146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460B7" w:rsidRDefault="0014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gFAKEpF3QtAAAA"/>
    <w:docVar w:name="Defacto - GN MI. FN" w:val="Hannie May G. Defacto"/>
  </w:docVars>
  <w:rsids>
    <w:rsidRoot w:val="00D77E69"/>
    <w:rsid w:val="000041BE"/>
    <w:rsid w:val="00016140"/>
    <w:rsid w:val="000309CF"/>
    <w:rsid w:val="0003663E"/>
    <w:rsid w:val="00036926"/>
    <w:rsid w:val="00037452"/>
    <w:rsid w:val="00046A4B"/>
    <w:rsid w:val="00046CF0"/>
    <w:rsid w:val="0005064A"/>
    <w:rsid w:val="00053190"/>
    <w:rsid w:val="00057D67"/>
    <w:rsid w:val="00060656"/>
    <w:rsid w:val="0006496A"/>
    <w:rsid w:val="000660B0"/>
    <w:rsid w:val="000674C4"/>
    <w:rsid w:val="00071E65"/>
    <w:rsid w:val="00080C0A"/>
    <w:rsid w:val="00081B71"/>
    <w:rsid w:val="00082484"/>
    <w:rsid w:val="00085BFF"/>
    <w:rsid w:val="00092FFF"/>
    <w:rsid w:val="000A686E"/>
    <w:rsid w:val="000A711E"/>
    <w:rsid w:val="000B023E"/>
    <w:rsid w:val="000B2009"/>
    <w:rsid w:val="000B4731"/>
    <w:rsid w:val="000B4A9E"/>
    <w:rsid w:val="000C3D9C"/>
    <w:rsid w:val="000C6704"/>
    <w:rsid w:val="000D3889"/>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20E32"/>
    <w:rsid w:val="00124887"/>
    <w:rsid w:val="00130DA0"/>
    <w:rsid w:val="00134AB0"/>
    <w:rsid w:val="00143A16"/>
    <w:rsid w:val="00144F29"/>
    <w:rsid w:val="001460B7"/>
    <w:rsid w:val="001529CE"/>
    <w:rsid w:val="00155FEF"/>
    <w:rsid w:val="0016030C"/>
    <w:rsid w:val="00161D35"/>
    <w:rsid w:val="00172E65"/>
    <w:rsid w:val="00173A41"/>
    <w:rsid w:val="001775AA"/>
    <w:rsid w:val="00180EEF"/>
    <w:rsid w:val="00181D8A"/>
    <w:rsid w:val="001871D6"/>
    <w:rsid w:val="00197B7E"/>
    <w:rsid w:val="001A664A"/>
    <w:rsid w:val="001B54D5"/>
    <w:rsid w:val="001B7F1E"/>
    <w:rsid w:val="001C0D9B"/>
    <w:rsid w:val="001C1E18"/>
    <w:rsid w:val="001C25BA"/>
    <w:rsid w:val="001C4A9B"/>
    <w:rsid w:val="001C7DDE"/>
    <w:rsid w:val="001D5EC4"/>
    <w:rsid w:val="001E0D0C"/>
    <w:rsid w:val="001E2909"/>
    <w:rsid w:val="001E3B51"/>
    <w:rsid w:val="001E66EE"/>
    <w:rsid w:val="002026EB"/>
    <w:rsid w:val="00207D57"/>
    <w:rsid w:val="00213CC4"/>
    <w:rsid w:val="00220541"/>
    <w:rsid w:val="00244E08"/>
    <w:rsid w:val="00267D17"/>
    <w:rsid w:val="00276315"/>
    <w:rsid w:val="00277DB3"/>
    <w:rsid w:val="002937B1"/>
    <w:rsid w:val="00294313"/>
    <w:rsid w:val="002A3176"/>
    <w:rsid w:val="002B0CBF"/>
    <w:rsid w:val="002B2364"/>
    <w:rsid w:val="002C250E"/>
    <w:rsid w:val="002C3CF3"/>
    <w:rsid w:val="002D148B"/>
    <w:rsid w:val="002E3F14"/>
    <w:rsid w:val="002E57E5"/>
    <w:rsid w:val="002E5FF4"/>
    <w:rsid w:val="002F18B0"/>
    <w:rsid w:val="002F4E44"/>
    <w:rsid w:val="002F621C"/>
    <w:rsid w:val="00301294"/>
    <w:rsid w:val="0030240E"/>
    <w:rsid w:val="00302DCF"/>
    <w:rsid w:val="00310782"/>
    <w:rsid w:val="00310CB0"/>
    <w:rsid w:val="00312B06"/>
    <w:rsid w:val="00315EC6"/>
    <w:rsid w:val="0033322A"/>
    <w:rsid w:val="00334C2C"/>
    <w:rsid w:val="00336891"/>
    <w:rsid w:val="00340BEA"/>
    <w:rsid w:val="00350D26"/>
    <w:rsid w:val="00351F05"/>
    <w:rsid w:val="00352A62"/>
    <w:rsid w:val="00353A95"/>
    <w:rsid w:val="00357342"/>
    <w:rsid w:val="003579E7"/>
    <w:rsid w:val="003620BB"/>
    <w:rsid w:val="00364E25"/>
    <w:rsid w:val="00370308"/>
    <w:rsid w:val="00371BFF"/>
    <w:rsid w:val="00373423"/>
    <w:rsid w:val="003813C1"/>
    <w:rsid w:val="00382D6D"/>
    <w:rsid w:val="003841E3"/>
    <w:rsid w:val="00392927"/>
    <w:rsid w:val="003938E8"/>
    <w:rsid w:val="00397B8F"/>
    <w:rsid w:val="003B4DDA"/>
    <w:rsid w:val="003D588B"/>
    <w:rsid w:val="003E36D0"/>
    <w:rsid w:val="003E37F9"/>
    <w:rsid w:val="003E7B22"/>
    <w:rsid w:val="003F368D"/>
    <w:rsid w:val="0040162C"/>
    <w:rsid w:val="004135AC"/>
    <w:rsid w:val="00420808"/>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A1FC7"/>
    <w:rsid w:val="004A28D0"/>
    <w:rsid w:val="004A73D9"/>
    <w:rsid w:val="004B0EE3"/>
    <w:rsid w:val="004B3FAC"/>
    <w:rsid w:val="004C094C"/>
    <w:rsid w:val="004C3671"/>
    <w:rsid w:val="004D075F"/>
    <w:rsid w:val="004D1397"/>
    <w:rsid w:val="004E3657"/>
    <w:rsid w:val="004E5B59"/>
    <w:rsid w:val="004E6302"/>
    <w:rsid w:val="005105AE"/>
    <w:rsid w:val="00512399"/>
    <w:rsid w:val="00512B4F"/>
    <w:rsid w:val="005203CC"/>
    <w:rsid w:val="00521CCE"/>
    <w:rsid w:val="005252F7"/>
    <w:rsid w:val="0052622A"/>
    <w:rsid w:val="0053201A"/>
    <w:rsid w:val="00533B8C"/>
    <w:rsid w:val="005411FB"/>
    <w:rsid w:val="00542B54"/>
    <w:rsid w:val="00545023"/>
    <w:rsid w:val="0055063C"/>
    <w:rsid w:val="00571FFB"/>
    <w:rsid w:val="0057291E"/>
    <w:rsid w:val="005746B6"/>
    <w:rsid w:val="00574A7F"/>
    <w:rsid w:val="00586D6A"/>
    <w:rsid w:val="00590F9B"/>
    <w:rsid w:val="00592EE2"/>
    <w:rsid w:val="005967D1"/>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4D90"/>
    <w:rsid w:val="006323BE"/>
    <w:rsid w:val="0063621D"/>
    <w:rsid w:val="00637A7B"/>
    <w:rsid w:val="00637B04"/>
    <w:rsid w:val="00641F44"/>
    <w:rsid w:val="0065371C"/>
    <w:rsid w:val="006633B0"/>
    <w:rsid w:val="0066784E"/>
    <w:rsid w:val="00667BCA"/>
    <w:rsid w:val="0067555F"/>
    <w:rsid w:val="00675C3F"/>
    <w:rsid w:val="006761C3"/>
    <w:rsid w:val="00693964"/>
    <w:rsid w:val="00697F43"/>
    <w:rsid w:val="006A173C"/>
    <w:rsid w:val="006A2B3F"/>
    <w:rsid w:val="006A6CD2"/>
    <w:rsid w:val="006B4263"/>
    <w:rsid w:val="006B640D"/>
    <w:rsid w:val="006B64B7"/>
    <w:rsid w:val="006C6C2D"/>
    <w:rsid w:val="006D0614"/>
    <w:rsid w:val="006D22DC"/>
    <w:rsid w:val="006D40F4"/>
    <w:rsid w:val="006D5B08"/>
    <w:rsid w:val="006D6152"/>
    <w:rsid w:val="006D729F"/>
    <w:rsid w:val="00700BFE"/>
    <w:rsid w:val="00707EA7"/>
    <w:rsid w:val="00712E82"/>
    <w:rsid w:val="00726E68"/>
    <w:rsid w:val="00735BCB"/>
    <w:rsid w:val="00737A54"/>
    <w:rsid w:val="00740D0A"/>
    <w:rsid w:val="00751E02"/>
    <w:rsid w:val="00761A51"/>
    <w:rsid w:val="007731BA"/>
    <w:rsid w:val="0077409A"/>
    <w:rsid w:val="0079744B"/>
    <w:rsid w:val="007A29D1"/>
    <w:rsid w:val="007B073D"/>
    <w:rsid w:val="007B3DFB"/>
    <w:rsid w:val="007C607A"/>
    <w:rsid w:val="007D0A53"/>
    <w:rsid w:val="007D1A1A"/>
    <w:rsid w:val="007D216D"/>
    <w:rsid w:val="007E1A05"/>
    <w:rsid w:val="007E7819"/>
    <w:rsid w:val="007F1DC4"/>
    <w:rsid w:val="00803089"/>
    <w:rsid w:val="00811811"/>
    <w:rsid w:val="008136C7"/>
    <w:rsid w:val="008155F5"/>
    <w:rsid w:val="008212E4"/>
    <w:rsid w:val="00841B5F"/>
    <w:rsid w:val="00841CEC"/>
    <w:rsid w:val="00846BF7"/>
    <w:rsid w:val="00853236"/>
    <w:rsid w:val="00857A62"/>
    <w:rsid w:val="008633A1"/>
    <w:rsid w:val="00892900"/>
    <w:rsid w:val="00893222"/>
    <w:rsid w:val="0089325C"/>
    <w:rsid w:val="008A01CE"/>
    <w:rsid w:val="008A06A2"/>
    <w:rsid w:val="008A1AEF"/>
    <w:rsid w:val="008A1ECC"/>
    <w:rsid w:val="008A6601"/>
    <w:rsid w:val="008B35F9"/>
    <w:rsid w:val="008C003E"/>
    <w:rsid w:val="008C69C1"/>
    <w:rsid w:val="008C6D25"/>
    <w:rsid w:val="008C7072"/>
    <w:rsid w:val="008D07AF"/>
    <w:rsid w:val="008D0E3D"/>
    <w:rsid w:val="008D157E"/>
    <w:rsid w:val="008D785B"/>
    <w:rsid w:val="008F0963"/>
    <w:rsid w:val="008F488E"/>
    <w:rsid w:val="00900CA5"/>
    <w:rsid w:val="00912442"/>
    <w:rsid w:val="00912CCD"/>
    <w:rsid w:val="00915C73"/>
    <w:rsid w:val="009222DD"/>
    <w:rsid w:val="009346B2"/>
    <w:rsid w:val="00942E80"/>
    <w:rsid w:val="00943ED5"/>
    <w:rsid w:val="009545D5"/>
    <w:rsid w:val="00974AF4"/>
    <w:rsid w:val="00974B7F"/>
    <w:rsid w:val="00980063"/>
    <w:rsid w:val="00980BA6"/>
    <w:rsid w:val="00980BB5"/>
    <w:rsid w:val="00987BFD"/>
    <w:rsid w:val="009912C2"/>
    <w:rsid w:val="009950EE"/>
    <w:rsid w:val="009A0CCA"/>
    <w:rsid w:val="009A6C49"/>
    <w:rsid w:val="009B202E"/>
    <w:rsid w:val="009B77D9"/>
    <w:rsid w:val="009C69FE"/>
    <w:rsid w:val="009C6ACE"/>
    <w:rsid w:val="009D32CA"/>
    <w:rsid w:val="009F4CC8"/>
    <w:rsid w:val="009F4CD2"/>
    <w:rsid w:val="009F7DA5"/>
    <w:rsid w:val="00A018AE"/>
    <w:rsid w:val="00A02EF5"/>
    <w:rsid w:val="00A03597"/>
    <w:rsid w:val="00A0377B"/>
    <w:rsid w:val="00A2092E"/>
    <w:rsid w:val="00A24080"/>
    <w:rsid w:val="00A256A6"/>
    <w:rsid w:val="00A37AD8"/>
    <w:rsid w:val="00A43A0F"/>
    <w:rsid w:val="00A520CA"/>
    <w:rsid w:val="00A57978"/>
    <w:rsid w:val="00A63E3E"/>
    <w:rsid w:val="00A747CE"/>
    <w:rsid w:val="00A75904"/>
    <w:rsid w:val="00A77AB1"/>
    <w:rsid w:val="00A9466E"/>
    <w:rsid w:val="00A96315"/>
    <w:rsid w:val="00A97BA8"/>
    <w:rsid w:val="00AA3B3D"/>
    <w:rsid w:val="00AA6A47"/>
    <w:rsid w:val="00AB0FC9"/>
    <w:rsid w:val="00AB5D4C"/>
    <w:rsid w:val="00AC45A5"/>
    <w:rsid w:val="00AC4987"/>
    <w:rsid w:val="00AD602B"/>
    <w:rsid w:val="00AD7390"/>
    <w:rsid w:val="00AD7A96"/>
    <w:rsid w:val="00AE57CE"/>
    <w:rsid w:val="00AF51B3"/>
    <w:rsid w:val="00AF626C"/>
    <w:rsid w:val="00B03BE9"/>
    <w:rsid w:val="00B06529"/>
    <w:rsid w:val="00B1392C"/>
    <w:rsid w:val="00B15056"/>
    <w:rsid w:val="00B1680B"/>
    <w:rsid w:val="00B208FD"/>
    <w:rsid w:val="00B226AB"/>
    <w:rsid w:val="00B2615E"/>
    <w:rsid w:val="00B27EEE"/>
    <w:rsid w:val="00B3114B"/>
    <w:rsid w:val="00B329FE"/>
    <w:rsid w:val="00B33849"/>
    <w:rsid w:val="00B42B3D"/>
    <w:rsid w:val="00B47A4C"/>
    <w:rsid w:val="00B55FE1"/>
    <w:rsid w:val="00B66221"/>
    <w:rsid w:val="00B67121"/>
    <w:rsid w:val="00B700B8"/>
    <w:rsid w:val="00B72EC1"/>
    <w:rsid w:val="00B75926"/>
    <w:rsid w:val="00B75E76"/>
    <w:rsid w:val="00B76A56"/>
    <w:rsid w:val="00B77631"/>
    <w:rsid w:val="00B803F0"/>
    <w:rsid w:val="00B8459A"/>
    <w:rsid w:val="00B966A8"/>
    <w:rsid w:val="00BA12D6"/>
    <w:rsid w:val="00BA7F34"/>
    <w:rsid w:val="00BB7C2C"/>
    <w:rsid w:val="00BC3586"/>
    <w:rsid w:val="00BC5CED"/>
    <w:rsid w:val="00BC68CE"/>
    <w:rsid w:val="00BE5E9B"/>
    <w:rsid w:val="00C23722"/>
    <w:rsid w:val="00C25BD3"/>
    <w:rsid w:val="00C33367"/>
    <w:rsid w:val="00C33D63"/>
    <w:rsid w:val="00C35543"/>
    <w:rsid w:val="00C36F2C"/>
    <w:rsid w:val="00C417F8"/>
    <w:rsid w:val="00C60FF9"/>
    <w:rsid w:val="00C61D84"/>
    <w:rsid w:val="00C638C6"/>
    <w:rsid w:val="00C7083D"/>
    <w:rsid w:val="00C74927"/>
    <w:rsid w:val="00C74D2F"/>
    <w:rsid w:val="00C866C6"/>
    <w:rsid w:val="00C9467A"/>
    <w:rsid w:val="00C960AF"/>
    <w:rsid w:val="00CA6B11"/>
    <w:rsid w:val="00CB53B5"/>
    <w:rsid w:val="00CC0BC1"/>
    <w:rsid w:val="00CD2B25"/>
    <w:rsid w:val="00CE4B1C"/>
    <w:rsid w:val="00CF569F"/>
    <w:rsid w:val="00D023B4"/>
    <w:rsid w:val="00D043F0"/>
    <w:rsid w:val="00D21FB6"/>
    <w:rsid w:val="00D22EB4"/>
    <w:rsid w:val="00D32579"/>
    <w:rsid w:val="00D346AA"/>
    <w:rsid w:val="00D4356E"/>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F0074"/>
    <w:rsid w:val="00DF1321"/>
    <w:rsid w:val="00DF208F"/>
    <w:rsid w:val="00DF3951"/>
    <w:rsid w:val="00DF4719"/>
    <w:rsid w:val="00E007BC"/>
    <w:rsid w:val="00E07B8D"/>
    <w:rsid w:val="00E13C38"/>
    <w:rsid w:val="00E17F28"/>
    <w:rsid w:val="00E2250E"/>
    <w:rsid w:val="00E30323"/>
    <w:rsid w:val="00E30E0C"/>
    <w:rsid w:val="00E40E0C"/>
    <w:rsid w:val="00E4328C"/>
    <w:rsid w:val="00E44D96"/>
    <w:rsid w:val="00E504A4"/>
    <w:rsid w:val="00E615AD"/>
    <w:rsid w:val="00E64160"/>
    <w:rsid w:val="00E653CA"/>
    <w:rsid w:val="00E71264"/>
    <w:rsid w:val="00E75308"/>
    <w:rsid w:val="00E77BA6"/>
    <w:rsid w:val="00E82F6D"/>
    <w:rsid w:val="00EC36BA"/>
    <w:rsid w:val="00EC76CE"/>
    <w:rsid w:val="00ED00C7"/>
    <w:rsid w:val="00ED1E2A"/>
    <w:rsid w:val="00ED4108"/>
    <w:rsid w:val="00EF11A5"/>
    <w:rsid w:val="00EF353E"/>
    <w:rsid w:val="00EF5776"/>
    <w:rsid w:val="00EF5943"/>
    <w:rsid w:val="00EF71D5"/>
    <w:rsid w:val="00EF79F5"/>
    <w:rsid w:val="00F030BB"/>
    <w:rsid w:val="00F037B2"/>
    <w:rsid w:val="00F051F1"/>
    <w:rsid w:val="00F074F4"/>
    <w:rsid w:val="00F1035E"/>
    <w:rsid w:val="00F14437"/>
    <w:rsid w:val="00F24B6A"/>
    <w:rsid w:val="00F25818"/>
    <w:rsid w:val="00F277F3"/>
    <w:rsid w:val="00F31C2B"/>
    <w:rsid w:val="00F53937"/>
    <w:rsid w:val="00F56BFF"/>
    <w:rsid w:val="00F626DC"/>
    <w:rsid w:val="00F76EB6"/>
    <w:rsid w:val="00F7727C"/>
    <w:rsid w:val="00F83344"/>
    <w:rsid w:val="00F8658A"/>
    <w:rsid w:val="00F9137C"/>
    <w:rsid w:val="00FA6075"/>
    <w:rsid w:val="00FB23CE"/>
    <w:rsid w:val="00FC07C2"/>
    <w:rsid w:val="00FE19F3"/>
    <w:rsid w:val="00FE31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F46C5"/>
    <w:rsid w:val="005569F2"/>
    <w:rsid w:val="00636D5F"/>
    <w:rsid w:val="00682098"/>
    <w:rsid w:val="00690387"/>
    <w:rsid w:val="00783E4F"/>
    <w:rsid w:val="007F7582"/>
    <w:rsid w:val="008517CC"/>
    <w:rsid w:val="008C5447"/>
    <w:rsid w:val="008C6347"/>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12</b:RefOrder>
  </b:Source>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6DD5AB-8A50-4520-AB80-5602BFF8F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3</TotalTime>
  <Pages>15</Pages>
  <Words>3291</Words>
  <Characters>18764</Characters>
  <Application>Microsoft Office Word</Application>
  <DocSecurity>0</DocSecurity>
  <Lines>156</Lines>
  <Paragraphs>4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GANHS PORTAL: AN ONLINE STUDENT INFORMATION SYSTEM OF GOLDEN ACRES NATIONAL HIGHSCHOOL</vt:lpstr>
      <vt:lpstr>&lt;LAKBAY: A TWO-DIMENSIONAL GAME ABOUT DRIVING FUNDAMENTALS AND ROAD COURTESY AND</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Scope</vt:lpstr>
      <vt:lpstr>        Limitation</vt:lpstr>
      <vt:lpstr>    Methodology of the Study</vt:lpstr>
      <vt:lpstr>    Significance of the Study</vt:lpstr>
      <vt:lpstr>REFERENCE LIST</vt:lpstr>
    </vt:vector>
  </TitlesOfParts>
  <Company/>
  <LinksUpToDate>false</LinksUpToDate>
  <CharactersWithSpaces>2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BACOOR MUNICIPALITY</dc:title>
  <dc:subject/>
  <dc:creator>Hannie May Gabasa Defacto;John Paul Ruado Consuleo;Nommel Isanar Lavapie Amolat</dc:creator>
  <cp:keywords>Capstone;Thesis;ITEC 200;ITEC 200A;ITEC 200B</cp:keywords>
  <dc:description/>
  <cp:lastModifiedBy>Nommel Isanar Lavapie Amolat</cp:lastModifiedBy>
  <cp:revision>378</cp:revision>
  <cp:lastPrinted>2021-04-04T04:17:00Z</cp:lastPrinted>
  <dcterms:created xsi:type="dcterms:W3CDTF">2021-03-08T02:47:00Z</dcterms:created>
  <dcterms:modified xsi:type="dcterms:W3CDTF">2021-04-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